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C11AC" w14:textId="5A9B526E" w:rsidR="006E281B" w:rsidRPr="004A6653" w:rsidRDefault="006E281B" w:rsidP="006E281B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 w:rsidRPr="004A6653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Pr="004A6653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6656FC">
        <w:rPr>
          <w:rFonts w:ascii="Times New Roman" w:hAnsi="Times New Roman" w:cs="Times New Roman"/>
          <w:sz w:val="24"/>
          <w:szCs w:val="24"/>
          <w:lang w:val="sq-AL"/>
        </w:rPr>
        <w:t>Gjuhë shqipe 2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6E281B" w:rsidRPr="004A6653" w14:paraId="54AC41DC" w14:textId="77777777" w:rsidTr="00467EB4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0ED86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9127A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6656FC" w14:paraId="0F61AD13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7743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E2D712" w14:textId="32BF9E40" w:rsidR="006E281B" w:rsidRPr="004A6653" w:rsidRDefault="008100B1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Fakulteti i Filologjisë- </w:t>
            </w:r>
            <w:r w:rsidR="00004E1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uhë dhe letërsi turke</w:t>
            </w:r>
          </w:p>
        </w:tc>
      </w:tr>
      <w:tr w:rsidR="006E281B" w:rsidRPr="004A6653" w14:paraId="57BA81C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397C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5CE499" w14:textId="13CCB5B8" w:rsidR="006E281B" w:rsidRPr="004A6653" w:rsidRDefault="00004E1F" w:rsidP="0050237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uhë shqipe 2</w:t>
            </w:r>
          </w:p>
        </w:tc>
      </w:tr>
      <w:tr w:rsidR="006E281B" w:rsidRPr="004A6653" w14:paraId="184F7F5E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123C2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9DA11" w14:textId="77777777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</w:t>
            </w:r>
          </w:p>
        </w:tc>
      </w:tr>
      <w:tr w:rsidR="006E281B" w:rsidRPr="004A6653" w14:paraId="3CB740F8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D5EDAC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0BC5FC" w14:textId="22E938A7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6E281B" w:rsidRPr="004A6653" w14:paraId="21CB97B6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D443DA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D845D" w14:textId="2A4BD40B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D40DC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I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  <w:proofErr w:type="spellStart"/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.I</w:t>
            </w:r>
            <w:r w:rsidR="00004E1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</w:t>
            </w:r>
            <w:proofErr w:type="spellEnd"/>
          </w:p>
        </w:tc>
      </w:tr>
      <w:tr w:rsidR="006E281B" w:rsidRPr="004A6653" w14:paraId="7156691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87F63D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FE42D2" w14:textId="71CDBBF1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+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6E281B" w:rsidRPr="004A6653" w14:paraId="1C76725F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BCDC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reditë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E1834A" w14:textId="2E81EEE5" w:rsidR="006E281B" w:rsidRPr="004A6653" w:rsidRDefault="007D7909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</w:p>
        </w:tc>
      </w:tr>
      <w:tr w:rsidR="006E281B" w:rsidRPr="004A6653" w14:paraId="5C0C206C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70E5A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BBCF4A" w14:textId="7AD4146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pas orarit</w:t>
            </w:r>
          </w:p>
        </w:tc>
      </w:tr>
      <w:tr w:rsidR="006E281B" w:rsidRPr="006656FC" w14:paraId="2AAFAD4B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844C791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A8FAF0" w14:textId="1EEE4D16" w:rsidR="006E281B" w:rsidRPr="004A6653" w:rsidRDefault="004F1626" w:rsidP="0036539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f.ass.dr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 Bahri Koskoviku</w:t>
            </w:r>
          </w:p>
        </w:tc>
      </w:tr>
      <w:tr w:rsidR="006E281B" w:rsidRPr="006656FC" w14:paraId="5994CE84" w14:textId="77777777" w:rsidTr="00467EB4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097E38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FF6364" w14:textId="0581661E" w:rsidR="006E281B" w:rsidRPr="004A6653" w:rsidRDefault="00AE3A7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hyperlink r:id="rId7" w:history="1">
              <w:r w:rsidR="008100B1" w:rsidRPr="00352A4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q-AL"/>
                </w:rPr>
                <w:t>bahri.koskoviku@uni-pr.edu</w:t>
              </w:r>
            </w:hyperlink>
          </w:p>
        </w:tc>
      </w:tr>
      <w:tr w:rsidR="006E281B" w:rsidRPr="006656FC" w14:paraId="5E0F6F8C" w14:textId="77777777" w:rsidTr="00467EB4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C379F7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B523C4" w14:textId="02B5858F" w:rsidR="000B4F43" w:rsidRPr="004A6653" w:rsidRDefault="00D26FB9" w:rsidP="008872E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67EB4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36539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A0AAD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6331FB3C" w14:textId="4374CFF4" w:rsidR="007D7909" w:rsidRPr="007D7909" w:rsidRDefault="006A0AAD" w:rsidP="007D790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Lënda </w:t>
            </w:r>
            <w:r w:rsidR="00004E1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Gjuhë shqipe </w:t>
            </w:r>
            <w:r w:rsidR="00004E1F"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2</w:t>
            </w:r>
            <w:r w:rsidR="007F3D09"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7D7909"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gjithësisht trajton strukturën gramatikore të shqipes, funksionin gramatikor të fjalës brenda një sistemi marrëdhëniesh sintaksore, aspekte të teorisë sintaksore, tipat e marrëdhënieve sintaksore, mënyrat dhe mjetet e shprehjes së raporteve sintaksore në fjali, tipat e fjalive sipas llojit të kumtimit,</w:t>
            </w:r>
            <w:r w:rsidR="006B28D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s dhe modalitetit,</w:t>
            </w:r>
            <w:r w:rsidR="007D7909"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 fjalitë e paplota. Funksionet gramatikore të përbërësve sintaksorë në fjali. Fjalitë e përbëra me bashkërenditje, fjalitë e përbëra me nënrenditje dhe tipin e fjalive të përbëra </w:t>
            </w:r>
            <w:proofErr w:type="spellStart"/>
            <w:r w:rsidR="007D7909"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lidhëzore</w:t>
            </w:r>
            <w:proofErr w:type="spellEnd"/>
            <w:r w:rsidR="007D7909" w:rsidRPr="007D790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fjalitë e ndërmjetme, ligjëratën e drejtë dhe të zhdrejtë, etj. </w:t>
            </w:r>
          </w:p>
          <w:p w14:paraId="0F800B49" w14:textId="77777777" w:rsidR="007D7909" w:rsidRPr="007D7909" w:rsidRDefault="007D7909" w:rsidP="007D790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32048589" w14:textId="3E3DA4DE" w:rsidR="007F3D09" w:rsidRPr="007D7909" w:rsidRDefault="007F3D09" w:rsidP="007D7909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6A59AE5" w14:textId="626E4CEC" w:rsidR="006A0AAD" w:rsidRPr="004A6653" w:rsidRDefault="006A0AAD" w:rsidP="006A0AA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4DA8439" w14:textId="245FBC78" w:rsidR="00FA621D" w:rsidRPr="004A6653" w:rsidRDefault="00FA621D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6656FC" w14:paraId="01DE3348" w14:textId="77777777" w:rsidTr="00467EB4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11373CD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0F256B3C" w14:textId="41024A27" w:rsidR="006E281B" w:rsidRPr="004A6653" w:rsidRDefault="00D26FB9" w:rsidP="006E28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  <w:r w:rsidRPr="004A6653">
              <w:rPr>
                <w:lang w:val="sq-AL"/>
              </w:rPr>
              <w:t xml:space="preserve"> </w:t>
            </w:r>
            <w:r w:rsidR="00D5792E" w:rsidRPr="004A6653">
              <w:rPr>
                <w:lang w:val="sq-AL"/>
              </w:rPr>
              <w:t xml:space="preserve"> </w:t>
            </w:r>
          </w:p>
          <w:p w14:paraId="447730B7" w14:textId="63EE1B82" w:rsidR="006A0AAD" w:rsidRPr="004A6653" w:rsidRDefault="006A0AAD" w:rsidP="00D1322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y modul ka për qëllim 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’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 ofrojë njohuri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përgjithshm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udentëve për strukturën sintaksore të shqipes,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 funksionin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amatikor dhe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logjik të fjalës, për veçoritë e ndërtimit të 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jalisë në gjuhën shqipe, veçoritë e ndërtimit të periudhës dhe funksionin e tyre gramatikor, për raportet bashkërenditëse</w:t>
            </w:r>
            <w:r w:rsidR="001F7A6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nrenditëse</w:t>
            </w:r>
            <w:r w:rsidR="001F7A6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asi</w:t>
            </w:r>
            <w:r w:rsidR="00886A2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</w:t>
            </w:r>
            <w:r w:rsidR="001F7A6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etike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fjalinë e thjeshtë dhe të përbërë. 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Brenda kuadrit teorik do të trajtohen edhe probleme të natyrës teorike</w:t>
            </w:r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që lidhen me zhvillimet e përgjithshme në teorinë sintaksore: koncepti i sintagmës, struktura </w:t>
            </w:r>
            <w:proofErr w:type="spellStart"/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rgumentore</w:t>
            </w:r>
            <w:proofErr w:type="spellEnd"/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jalisë, konceptimi i fjalisë si hierarki strukturore etj.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63ABED0B" w14:textId="139405E1" w:rsidR="000B4F43" w:rsidRPr="004A6653" w:rsidRDefault="000B4F43" w:rsidP="008872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298F8496" w14:textId="6AFACD54" w:rsidR="000B4F43" w:rsidRPr="004A6653" w:rsidRDefault="000B4F43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</w:tbl>
    <w:p w14:paraId="4461FAE4" w14:textId="77777777" w:rsidR="006E281B" w:rsidRPr="004A6653" w:rsidRDefault="006E281B" w:rsidP="006E281B">
      <w:pPr>
        <w:spacing w:after="0" w:line="259" w:lineRule="auto"/>
        <w:ind w:left="-718" w:right="11185"/>
        <w:rPr>
          <w:rFonts w:ascii="Times New Roman" w:hAnsi="Times New Roman" w:cs="Times New Roman"/>
          <w:sz w:val="24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0"/>
        <w:gridCol w:w="1581"/>
        <w:gridCol w:w="322"/>
        <w:gridCol w:w="2820"/>
        <w:gridCol w:w="2610"/>
        <w:gridCol w:w="67"/>
      </w:tblGrid>
      <w:tr w:rsidR="006E281B" w:rsidRPr="004A6653" w14:paraId="5A40A32A" w14:textId="77777777" w:rsidTr="00F55AD6">
        <w:trPr>
          <w:trHeight w:val="628"/>
        </w:trPr>
        <w:tc>
          <w:tcPr>
            <w:tcW w:w="5033" w:type="dxa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A10172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DE2DD56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zultatet e pritshme të nxënies:</w:t>
            </w: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EDA0D9" w14:textId="605ACCE8" w:rsidR="006E281B" w:rsidRPr="004A6653" w:rsidRDefault="00365396" w:rsidP="006A0AA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s përfundimit të këtij kursi (lënde) student</w:t>
            </w:r>
            <w:r w:rsidR="00F76A4E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13264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studentja)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: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95001D" w:rsidRPr="004A6653" w14:paraId="1F0B6B94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03E3A5F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521C10" w14:textId="55E4B9CC" w:rsidR="0095001D" w:rsidRPr="004A6653" w:rsidRDefault="0095001D" w:rsidP="0095001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Identifikon konceptet </w:t>
            </w:r>
            <w:proofErr w:type="spellStart"/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sintaktike</w:t>
            </w:r>
            <w:proofErr w:type="spellEnd"/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dhe terminologjinë </w:t>
            </w:r>
          </w:p>
        </w:tc>
      </w:tr>
      <w:tr w:rsidR="002C4794" w:rsidRPr="006656FC" w14:paraId="36C312E2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208A52E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B5BA90" w14:textId="5A6B3641" w:rsidR="002C4794" w:rsidRPr="004A6653" w:rsidRDefault="00FF416C" w:rsidP="002C479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Identifikon funksionin sintaksor të përbërësve sintaksorë</w:t>
            </w:r>
          </w:p>
        </w:tc>
      </w:tr>
      <w:tr w:rsidR="002C4794" w:rsidRPr="00536597" w14:paraId="4728FC4F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BE64C5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C864E" w14:textId="6CF8C6F8" w:rsidR="002C4794" w:rsidRPr="004A6653" w:rsidRDefault="002C4794" w:rsidP="0095001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identifikon tip</w:t>
            </w:r>
            <w:r w:rsidR="00ED79B2">
              <w:rPr>
                <w:rFonts w:ascii="Times New Roman" w:hAnsi="Times New Roman" w:cs="Times New Roman"/>
                <w:szCs w:val="24"/>
                <w:lang w:val="sq-AL"/>
              </w:rPr>
              <w:t>a</w:t>
            </w: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të ndrysh</w:t>
            </w:r>
            <w:r w:rsidR="00ED79B2">
              <w:rPr>
                <w:rFonts w:ascii="Times New Roman" w:hAnsi="Times New Roman" w:cs="Times New Roman"/>
                <w:szCs w:val="24"/>
                <w:lang w:val="sq-AL"/>
              </w:rPr>
              <w:t>ëm</w:t>
            </w: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të fjalive</w:t>
            </w:r>
            <w:r w:rsidR="00C93ED7">
              <w:rPr>
                <w:rFonts w:ascii="Times New Roman" w:hAnsi="Times New Roman" w:cs="Times New Roman"/>
                <w:szCs w:val="24"/>
                <w:lang w:val="sq-AL"/>
              </w:rPr>
              <w:t>.</w:t>
            </w:r>
          </w:p>
        </w:tc>
      </w:tr>
      <w:tr w:rsidR="006E281B" w:rsidRPr="006656FC" w14:paraId="670E0E07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CC05640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F374B9C" w14:textId="2F5CF68C" w:rsidR="00B16020" w:rsidRPr="004A6653" w:rsidRDefault="002C4794" w:rsidP="00B1602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analizon </w:t>
            </w:r>
            <w:r w:rsidR="006A0AAD" w:rsidRPr="004A6653">
              <w:rPr>
                <w:rFonts w:ascii="Times New Roman" w:hAnsi="Times New Roman" w:cs="Times New Roman"/>
                <w:szCs w:val="24"/>
                <w:lang w:val="sq-AL"/>
              </w:rPr>
              <w:t>s</w:t>
            </w: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trukturën sintaksore të gjuhës shqipe</w:t>
            </w:r>
            <w:r w:rsidR="00C93ED7">
              <w:rPr>
                <w:rFonts w:ascii="Times New Roman" w:hAnsi="Times New Roman" w:cs="Times New Roman"/>
                <w:szCs w:val="24"/>
                <w:lang w:val="sq-AL"/>
              </w:rPr>
              <w:t xml:space="preserve"> nga aspekti strukturor dhe </w:t>
            </w:r>
            <w:r w:rsidR="002D3E24">
              <w:rPr>
                <w:rFonts w:ascii="Times New Roman" w:hAnsi="Times New Roman" w:cs="Times New Roman"/>
                <w:szCs w:val="24"/>
                <w:lang w:val="sq-AL"/>
              </w:rPr>
              <w:t>gramatikor.</w:t>
            </w:r>
          </w:p>
          <w:p w14:paraId="70A9A994" w14:textId="77777777" w:rsidR="006E281B" w:rsidRDefault="006A0AAD" w:rsidP="00ED79B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ED79B2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  <w:p w14:paraId="7AE78530" w14:textId="77777777" w:rsidR="0013264C" w:rsidRDefault="0013264C" w:rsidP="00ED79B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1940B953" w14:textId="77777777" w:rsidR="0013264C" w:rsidRDefault="0013264C" w:rsidP="00ED79B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79B9C6D7" w14:textId="1EED862A" w:rsidR="0013264C" w:rsidRPr="00ED79B2" w:rsidRDefault="0013264C" w:rsidP="00ED79B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55AD6" w:rsidRPr="006656FC" w14:paraId="080FA19C" w14:textId="77777777" w:rsidTr="00F55AD6">
        <w:trPr>
          <w:gridAfter w:val="1"/>
          <w:wAfter w:w="67" w:type="dxa"/>
          <w:trHeight w:val="338"/>
        </w:trPr>
        <w:tc>
          <w:tcPr>
            <w:tcW w:w="10463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57D7ACDE" w14:textId="7B3BC146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lastRenderedPageBreak/>
              <w:t>Ngarkesa e studentit (duhet të jetë në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puthje</w:t>
            </w:r>
            <w:r w:rsidR="0032754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me </w:t>
            </w:r>
            <w:proofErr w:type="spellStart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rezultatete</w:t>
            </w:r>
            <w:proofErr w:type="spellEnd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nxënies së studentit)</w:t>
            </w:r>
          </w:p>
        </w:tc>
      </w:tr>
      <w:tr w:rsidR="00F55AD6" w:rsidRPr="004A6653" w14:paraId="3809A5C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5AB792CB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ktiviteti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4F876DA1" w14:textId="77777777" w:rsidR="00F55AD6" w:rsidRPr="004A6653" w:rsidRDefault="00F55AD6" w:rsidP="00CB560B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Orë mësimore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Ditë/Javë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985AB4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F55AD6" w:rsidRPr="004A6653" w14:paraId="0D22ABD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652A9AD6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t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2E82FD21" w14:textId="77777777" w:rsidR="00F55AD6" w:rsidRPr="004A6653" w:rsidRDefault="00F55AD6" w:rsidP="00CB560B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235985A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2.5</w:t>
            </w:r>
          </w:p>
        </w:tc>
      </w:tr>
      <w:tr w:rsidR="00F55AD6" w:rsidRPr="004A6653" w14:paraId="54C55D3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626DD07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ori/Punë në laborator/Ushtrim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BFA166F" w14:textId="4118F906" w:rsidR="00F55AD6" w:rsidRPr="004A6653" w:rsidRDefault="008100B1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3B5F56" w14:textId="73F0C581" w:rsidR="00F55AD6" w:rsidRPr="004A6653" w:rsidRDefault="008100B1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49AD5562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29664F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EAD45D4" w14:textId="77777777" w:rsidR="00F55AD6" w:rsidRPr="004A6653" w:rsidRDefault="00F55AD6" w:rsidP="00CB560B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5CC2E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0</w:t>
            </w:r>
          </w:p>
        </w:tc>
      </w:tr>
      <w:tr w:rsidR="00F55AD6" w:rsidRPr="004A6653" w14:paraId="039FF8F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9B15F0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e për test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4985661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                           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336AD38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</w:t>
            </w:r>
          </w:p>
        </w:tc>
      </w:tr>
      <w:tr w:rsidR="00F55AD6" w:rsidRPr="004A6653" w14:paraId="75881B70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B1FCBD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mësimdhënësi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DDCC1D6" w14:textId="77777777" w:rsidR="00F55AD6" w:rsidRPr="004A6653" w:rsidRDefault="00F55AD6" w:rsidP="00CB560B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min                       10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90525C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.5</w:t>
            </w:r>
          </w:p>
        </w:tc>
      </w:tr>
      <w:tr w:rsidR="00F55AD6" w:rsidRPr="004A6653" w14:paraId="3603234B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917C1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a në terre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52677B" w14:textId="77777777" w:rsidR="00F55AD6" w:rsidRPr="004A6653" w:rsidRDefault="00F55AD6" w:rsidP="00CB560B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558AD7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0</w:t>
            </w:r>
          </w:p>
        </w:tc>
      </w:tr>
      <w:tr w:rsidR="00F55AD6" w:rsidRPr="004A6653" w14:paraId="0D2A1C19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16DBA2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sti, punimi i seminarit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98B5610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                                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171933B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    </w:t>
            </w:r>
          </w:p>
        </w:tc>
      </w:tr>
      <w:tr w:rsidR="00F55AD6" w:rsidRPr="004A6653" w14:paraId="5D4131A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384A08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ë shtëpi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20E6242" w14:textId="77777777" w:rsidR="00F55AD6" w:rsidRPr="004A6653" w:rsidRDefault="00F55AD6" w:rsidP="00CB560B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CDC5F4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056F808C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91B2A30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i individual (në bibliotekë apo në shtëpi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22E4EB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  1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58E0C03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9</w:t>
            </w:r>
          </w:p>
        </w:tc>
      </w:tr>
      <w:tr w:rsidR="00F55AD6" w:rsidRPr="004A6653" w14:paraId="6D8F871D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1A329D7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B88F2AD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D29AF6" w14:textId="77777777" w:rsidR="00F55AD6" w:rsidRPr="004A6653" w:rsidRDefault="00F55AD6" w:rsidP="00CB560B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9</w:t>
            </w:r>
          </w:p>
        </w:tc>
      </w:tr>
      <w:tr w:rsidR="00F55AD6" w:rsidRPr="004A6653" w14:paraId="3F3966F7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63F42C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Koha e vlerësimit (testi,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uizi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rovimi final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3F15450" w14:textId="77777777" w:rsidR="00F55AD6" w:rsidRPr="004A6653" w:rsidRDefault="00F55AD6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2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C3C453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</w:t>
            </w:r>
          </w:p>
        </w:tc>
      </w:tr>
      <w:tr w:rsidR="00F55AD6" w:rsidRPr="004A6653" w14:paraId="788E38E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82FECD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jektet, prezantimet, etj.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19DEF8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2FA54A6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2                 </w:t>
            </w:r>
          </w:p>
        </w:tc>
      </w:tr>
      <w:tr w:rsidR="00F55AD6" w:rsidRPr="004A6653" w14:paraId="3B1D6F11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0329B7A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otali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277F0C3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E5C5A4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begin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instrText xml:space="preserve"> =SUM(ABOVE) </w:instrTex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separate"/>
            </w:r>
            <w:r w:rsidRPr="004A6653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>176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end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8006D3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6 : 25 = 7,04</w:t>
            </w:r>
          </w:p>
          <w:p w14:paraId="036B014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 ECTS</w:t>
            </w:r>
          </w:p>
        </w:tc>
      </w:tr>
      <w:tr w:rsidR="00F55AD6" w:rsidRPr="004A6653" w14:paraId="2A1F2104" w14:textId="77777777" w:rsidTr="00F55AD6">
        <w:trPr>
          <w:trHeight w:val="628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63BAB15" w14:textId="0960CA07" w:rsidR="00F55AD6" w:rsidRPr="004A6653" w:rsidRDefault="00F55AD6" w:rsidP="00F55AD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58233307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82B84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E3E521" w14:textId="07272915" w:rsidR="00D26FB9" w:rsidRPr="004A6653" w:rsidRDefault="007F3D09" w:rsidP="00D26FB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igj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, ushtrime, punë me shkrim, debate etj.</w:t>
            </w:r>
          </w:p>
          <w:p w14:paraId="5A5A600A" w14:textId="1E991E75" w:rsidR="006E281B" w:rsidRPr="004A6653" w:rsidRDefault="006E281B" w:rsidP="00DB34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</w:p>
        </w:tc>
      </w:tr>
      <w:tr w:rsidR="006E281B" w:rsidRPr="004A6653" w14:paraId="45FCCB58" w14:textId="77777777" w:rsidTr="00F55AD6">
        <w:trPr>
          <w:trHeight w:val="148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96973C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02A778" w14:textId="7C0B75D5" w:rsidR="000B4F43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Vijueshmëria:            </w:t>
            </w:r>
            <w:r w:rsidR="0021166F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10 %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2311BD2A" w14:textId="2D9D2335" w:rsidR="000B4F43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Aktivitete dhe detyra    15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69C34BBD" w14:textId="3DA29C7F" w:rsidR="000B4F43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Puni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15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47683019" w14:textId="58CF17CD" w:rsidR="000B4F43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Tes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1         </w:t>
            </w:r>
            <w:r w:rsidR="007F3D09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30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% </w:t>
            </w:r>
          </w:p>
          <w:p w14:paraId="74F80513" w14:textId="49B9E224" w:rsidR="000B4F4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Tes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2         30 %</w:t>
            </w:r>
          </w:p>
          <w:p w14:paraId="16511997" w14:textId="048B457D" w:rsidR="00B57E8B" w:rsidRPr="004A6653" w:rsidRDefault="00B57E8B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ithsej:                        100 %</w:t>
            </w:r>
          </w:p>
          <w:p w14:paraId="79C12AA2" w14:textId="028D7FFE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3D5431D7" w14:textId="77777777" w:rsidR="00F55AD6" w:rsidRPr="004A6653" w:rsidRDefault="00F55AD6" w:rsidP="00F55AD6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 w:eastAsia="fr-FR"/>
              </w:rPr>
            </w:pPr>
            <w:r w:rsidRPr="004A6653">
              <w:rPr>
                <w:rFonts w:ascii="Times New Roman" w:hAnsi="Times New Roman" w:cs="Times New Roman"/>
                <w:b/>
                <w:szCs w:val="24"/>
                <w:lang w:val="sq-AL" w:eastAsia="fr-FR"/>
              </w:rPr>
              <w:t>Raporti ndërmjet pjesës teorike dhe praktike të studimit</w:t>
            </w:r>
            <w:r w:rsidRPr="004A6653">
              <w:rPr>
                <w:rFonts w:ascii="Times New Roman" w:hAnsi="Times New Roman" w:cs="Times New Roman"/>
                <w:szCs w:val="24"/>
                <w:lang w:val="sq-AL" w:eastAsia="fr-FR"/>
              </w:rPr>
              <w:t>:</w:t>
            </w:r>
          </w:p>
          <w:tbl>
            <w:tblPr>
              <w:tblW w:w="0" w:type="auto"/>
              <w:tblInd w:w="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2808"/>
              <w:gridCol w:w="2970"/>
            </w:tblGrid>
            <w:tr w:rsidR="00F55AD6" w:rsidRPr="004A6653" w14:paraId="66214945" w14:textId="77777777" w:rsidTr="00CB560B">
              <w:tc>
                <w:tcPr>
                  <w:tcW w:w="2808" w:type="dxa"/>
                </w:tcPr>
                <w:p w14:paraId="6208DB1D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teorike</w:t>
                  </w:r>
                </w:p>
              </w:tc>
              <w:tc>
                <w:tcPr>
                  <w:tcW w:w="2970" w:type="dxa"/>
                </w:tcPr>
                <w:p w14:paraId="08CAC62C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praktike</w:t>
                  </w:r>
                </w:p>
              </w:tc>
            </w:tr>
            <w:tr w:rsidR="00F55AD6" w:rsidRPr="004A6653" w14:paraId="65DFA5B0" w14:textId="77777777" w:rsidTr="00CB560B">
              <w:tc>
                <w:tcPr>
                  <w:tcW w:w="2808" w:type="dxa"/>
                </w:tcPr>
                <w:p w14:paraId="2604BA41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40%</w:t>
                  </w:r>
                </w:p>
              </w:tc>
              <w:tc>
                <w:tcPr>
                  <w:tcW w:w="2970" w:type="dxa"/>
                </w:tcPr>
                <w:p w14:paraId="1E6A0F74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60 %</w:t>
                  </w:r>
                </w:p>
              </w:tc>
            </w:tr>
          </w:tbl>
          <w:p w14:paraId="0973DF8F" w14:textId="77777777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5D3E9C3D" w14:textId="02747569" w:rsidR="006E281B" w:rsidRPr="004A6653" w:rsidRDefault="006E281B" w:rsidP="00205545">
            <w:pPr>
              <w:pStyle w:val="NoSpacing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6E281B" w:rsidRPr="006656FC" w14:paraId="10B1A6FB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1BA2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Literatura primare: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CC1C071" w14:textId="4F1691A4" w:rsidR="007A062D" w:rsidRPr="007A062D" w:rsidRDefault="007A062D" w:rsidP="007A062D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Gramatika e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uhёs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shqipe 2- Sintaks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(Për studentët e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degёve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ё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uhёve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ё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huaja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Pёrgatitur</w:t>
            </w:r>
            <w:proofErr w:type="spellEnd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nga N. Dako, E Biba, A. Jashari, F. </w:t>
            </w:r>
            <w:proofErr w:type="spellStart"/>
            <w:r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Çitaku</w:t>
            </w:r>
            <w:proofErr w:type="spellEnd"/>
            <w:r w:rsidR="007F3D09" w:rsidRPr="007A062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283B2D89" w14:textId="7B2D1D16" w:rsidR="006E281B" w:rsidRPr="006B28DC" w:rsidRDefault="007F3D09" w:rsidP="0013264C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Gramatika e gjuhës shqipe 2, Akademia e Shkencave e Shqipërisë, Tiranë 2002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</w:p>
          <w:p w14:paraId="43F7D9A6" w14:textId="77777777" w:rsidR="006B28DC" w:rsidRPr="006B28DC" w:rsidRDefault="006B28DC" w:rsidP="006B28DC">
            <w:pPr>
              <w:pStyle w:val="ListParagraph"/>
              <w:numPr>
                <w:ilvl w:val="0"/>
                <w:numId w:val="11"/>
              </w:numPr>
              <w:rPr>
                <w:rFonts w:ascii="Times New Roman" w:eastAsiaTheme="minorEastAsia" w:hAnsi="Times New Roman" w:cs="Times New Roman"/>
                <w:szCs w:val="24"/>
                <w:lang w:val="sq-AL"/>
              </w:rPr>
            </w:pPr>
            <w:proofErr w:type="spellStart"/>
            <w:r w:rsidRPr="006B28DC">
              <w:rPr>
                <w:rFonts w:ascii="Times New Roman" w:eastAsiaTheme="minorEastAsia" w:hAnsi="Times New Roman" w:cs="Times New Roman"/>
                <w:szCs w:val="24"/>
                <w:lang w:val="sq-AL"/>
              </w:rPr>
              <w:t>Thoma</w:t>
            </w:r>
            <w:proofErr w:type="spellEnd"/>
            <w:r w:rsidRPr="006B28DC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6B28DC">
              <w:rPr>
                <w:rFonts w:ascii="Times New Roman" w:eastAsiaTheme="minorEastAsia" w:hAnsi="Times New Roman" w:cs="Times New Roman"/>
                <w:szCs w:val="24"/>
                <w:lang w:val="sq-AL"/>
              </w:rPr>
              <w:t>Dhima</w:t>
            </w:r>
            <w:proofErr w:type="spellEnd"/>
            <w:r w:rsidRPr="006B28DC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, Gjuha Shqipe – Sintaksa,  Tiranë 2005 </w:t>
            </w:r>
          </w:p>
          <w:p w14:paraId="1ADFA460" w14:textId="1B124DB1" w:rsidR="006B28DC" w:rsidRPr="0013264C" w:rsidRDefault="006B28DC" w:rsidP="00D82DE8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ind w:left="360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13264C" w14:paraId="6AE96E8E" w14:textId="77777777" w:rsidTr="00F55AD6">
        <w:trPr>
          <w:trHeight w:val="1492"/>
        </w:trPr>
        <w:tc>
          <w:tcPr>
            <w:tcW w:w="31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5FB631" w14:textId="16ABFD6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shtesë:  </w:t>
            </w:r>
          </w:p>
        </w:tc>
        <w:tc>
          <w:tcPr>
            <w:tcW w:w="740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B112D70" w14:textId="09CBDF88" w:rsidR="000B4F43" w:rsidRPr="004A6653" w:rsidRDefault="00D26FB9" w:rsidP="00AC1215">
            <w:pPr>
              <w:ind w:left="648" w:right="288" w:hanging="3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7D862CC5" w14:textId="7A69E94F" w:rsidR="00184997" w:rsidRPr="004A6653" w:rsidRDefault="009574E0" w:rsidP="00184997">
            <w:pPr>
              <w:widowControl w:val="0"/>
              <w:numPr>
                <w:ilvl w:val="0"/>
                <w:numId w:val="1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ehmet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Celiku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Sintaksë e gjuhës shqipe, Tiranë 2012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</w:p>
          <w:p w14:paraId="2078E6AB" w14:textId="262C270E" w:rsidR="009C251A" w:rsidRDefault="0095001D" w:rsidP="0095001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Kelmendi T., Studime sintaksore, Prishtinë, 2008.</w:t>
            </w:r>
          </w:p>
          <w:p w14:paraId="6A686B56" w14:textId="77777777" w:rsidR="00D82DE8" w:rsidRPr="00D82DE8" w:rsidRDefault="00D82DE8" w:rsidP="00D82DE8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D82DE8">
              <w:rPr>
                <w:rFonts w:ascii="Times New Roman" w:hAnsi="Times New Roman" w:cs="Times New Roman"/>
                <w:szCs w:val="24"/>
                <w:lang w:val="sq-AL"/>
              </w:rPr>
              <w:t>Menella</w:t>
            </w:r>
            <w:proofErr w:type="spellEnd"/>
            <w:r w:rsidRPr="00D82DE8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D82DE8">
              <w:rPr>
                <w:rFonts w:ascii="Times New Roman" w:hAnsi="Times New Roman" w:cs="Times New Roman"/>
                <w:szCs w:val="24"/>
                <w:lang w:val="sq-AL"/>
              </w:rPr>
              <w:t>Totoni</w:t>
            </w:r>
            <w:proofErr w:type="spellEnd"/>
            <w:r w:rsidRPr="00D82DE8">
              <w:rPr>
                <w:rFonts w:ascii="Times New Roman" w:hAnsi="Times New Roman" w:cs="Times New Roman"/>
                <w:szCs w:val="24"/>
                <w:lang w:val="sq-AL"/>
              </w:rPr>
              <w:t>, Fraza me nënrenditje, Tiranë 2000  </w:t>
            </w:r>
          </w:p>
          <w:p w14:paraId="4C3348C2" w14:textId="12F7F2CE" w:rsidR="0095001D" w:rsidRPr="007A062D" w:rsidRDefault="00EB254C" w:rsidP="007A062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Rodney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Huddlestone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&amp;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Geofray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Pullum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, The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Cambridge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gramar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the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english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language</w:t>
            </w:r>
            <w:proofErr w:type="spellEnd"/>
            <w:r w:rsidR="007A062D">
              <w:rPr>
                <w:rFonts w:ascii="Times New Roman" w:hAnsi="Times New Roman" w:cs="Times New Roman"/>
                <w:szCs w:val="24"/>
                <w:lang w:val="sq-AL"/>
              </w:rPr>
              <w:t>. 2002.</w:t>
            </w:r>
          </w:p>
          <w:p w14:paraId="1AAE33F9" w14:textId="77777777" w:rsidR="000E230B" w:rsidRPr="000E230B" w:rsidRDefault="000E230B" w:rsidP="000E230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Radford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, A. (1997).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Syntax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.  A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minimalist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introduction.The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 MIT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Press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Cambridge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Massachusetts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. </w:t>
            </w:r>
            <w:proofErr w:type="spellStart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>England</w:t>
            </w:r>
            <w:proofErr w:type="spellEnd"/>
            <w:r w:rsidRPr="000E230B">
              <w:rPr>
                <w:rFonts w:ascii="Times New Roman" w:hAnsi="Times New Roman" w:cs="Times New Roman"/>
                <w:szCs w:val="24"/>
                <w:lang w:val="sq-AL"/>
              </w:rPr>
              <w:t xml:space="preserve">. </w:t>
            </w:r>
          </w:p>
          <w:p w14:paraId="1DF32E7D" w14:textId="77777777" w:rsidR="000E230B" w:rsidRPr="000E230B" w:rsidRDefault="000E230B" w:rsidP="000E230B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74C5FF8B" w14:textId="7D891F13" w:rsidR="004B06B5" w:rsidRPr="004B06B5" w:rsidRDefault="004B06B5" w:rsidP="004B06B5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18432F8E" w14:textId="062E06F4" w:rsidR="006E281B" w:rsidRPr="004A6653" w:rsidRDefault="006E281B" w:rsidP="006E281B">
      <w:pPr>
        <w:pStyle w:val="NoSpacing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W w:w="10745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036"/>
        <w:gridCol w:w="7709"/>
      </w:tblGrid>
      <w:tr w:rsidR="006E281B" w:rsidRPr="004A6653" w14:paraId="38E423E9" w14:textId="77777777" w:rsidTr="00257E2B">
        <w:trPr>
          <w:trHeight w:val="340"/>
        </w:trPr>
        <w:tc>
          <w:tcPr>
            <w:tcW w:w="3036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48418B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Hartimi i planit mësimor</w:t>
            </w:r>
          </w:p>
        </w:tc>
        <w:tc>
          <w:tcPr>
            <w:tcW w:w="77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AB47B1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2D89D688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3427EB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903B0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6E281B" w:rsidRPr="006656FC" w14:paraId="680C93C7" w14:textId="77777777" w:rsidTr="00257E2B">
        <w:trPr>
          <w:trHeight w:val="318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F7FD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CE2FCD" w14:textId="34883646" w:rsidR="006E281B" w:rsidRPr="004A6653" w:rsidRDefault="007F3D09" w:rsidP="00DB341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johuri të përgjithshme për sintaksën</w:t>
            </w:r>
            <w:r w:rsidR="009574E0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</w:p>
        </w:tc>
      </w:tr>
      <w:tr w:rsidR="006E281B" w:rsidRPr="006656FC" w14:paraId="3CC1A6B7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8E1DFF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8219E45" w14:textId="3C93C6F2" w:rsidR="006E281B" w:rsidRPr="004A6653" w:rsidRDefault="00A406F1" w:rsidP="005537C9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johuri të përgjithshme për fjalinë:</w:t>
            </w:r>
            <w:r w:rsidR="0041042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7935C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pat e fjalive sipas kuptimit, strukturës dhe modalitetit</w:t>
            </w:r>
          </w:p>
        </w:tc>
      </w:tr>
      <w:tr w:rsidR="000A47B5" w:rsidRPr="006656FC" w14:paraId="53B4C369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A37FD54" w14:textId="11A4E449" w:rsidR="000A47B5" w:rsidRPr="004A6653" w:rsidRDefault="00253ED7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3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0FE37F0" w14:textId="34950150" w:rsidR="000A47B5" w:rsidRDefault="00257E2B" w:rsidP="005537C9">
            <w:pPr>
              <w:spacing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Struktura e fjalisë: Grupet e fjalëve (Kategoritë </w:t>
            </w:r>
            <w:proofErr w:type="spellStart"/>
            <w:r w:rsidRP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intagmatike</w:t>
            </w:r>
            <w:proofErr w:type="spellEnd"/>
            <w:r w:rsidRP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: SE, SM, SF, SP, SN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</w:tc>
      </w:tr>
      <w:tr w:rsidR="00132A4A" w:rsidRPr="006656FC" w14:paraId="7E22C68E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D6CB1C5" w14:textId="79E83608" w:rsidR="00132A4A" w:rsidRPr="004A6653" w:rsidRDefault="00253ED7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4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DECBD30" w14:textId="699A2EC4" w:rsidR="00132A4A" w:rsidRDefault="00257E2B" w:rsidP="00257E2B">
            <w:pPr>
              <w:spacing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Përbërësit bazë të fjalisë: grupi emëror i kryefjalës dhe grupi foljor i kallëzuesit. </w:t>
            </w:r>
          </w:p>
        </w:tc>
      </w:tr>
      <w:tr w:rsidR="006E281B" w:rsidRPr="008100B1" w14:paraId="19855CD9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2598D0" w14:textId="5EB08F32" w:rsidR="006E281B" w:rsidRPr="004A6653" w:rsidRDefault="00257E2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5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6457B3" w14:textId="57B346F4" w:rsidR="00EA078A" w:rsidRPr="004A6653" w:rsidRDefault="00257E2B" w:rsidP="000A47B5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Pozicionet komplement dhe </w:t>
            </w:r>
            <w:proofErr w:type="spellStart"/>
            <w:r w:rsidRP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djunkt</w:t>
            </w:r>
            <w:proofErr w:type="spellEnd"/>
            <w:r w:rsidRP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strukturën e fjalisë</w:t>
            </w:r>
          </w:p>
        </w:tc>
      </w:tr>
      <w:tr w:rsidR="009A1E03" w:rsidRPr="008100B1" w14:paraId="23A5359A" w14:textId="77777777" w:rsidTr="00257E2B">
        <w:trPr>
          <w:trHeight w:val="779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C47BD2F" w14:textId="5CA9398D" w:rsidR="009A1E03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6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31916F" w14:textId="7CE2F314" w:rsidR="009A1E03" w:rsidRPr="004A6653" w:rsidRDefault="00DE47D3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unksionet gramatikore</w:t>
            </w:r>
            <w:r w:rsidR="00AC43C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: kryefjala, kallëzuesi, </w:t>
            </w:r>
            <w:r w:rsidR="00E5350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undrinori</w:t>
            </w:r>
          </w:p>
        </w:tc>
      </w:tr>
      <w:tr w:rsidR="00DD79A7" w:rsidRPr="004A6653" w14:paraId="19A9DB15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062C77" w14:textId="601535B5" w:rsidR="00DD79A7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7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E48AB3" w14:textId="19DE40AC" w:rsidR="00DD79A7" w:rsidRPr="004A6653" w:rsidRDefault="00DE47D3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unksionet gramatikore: p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ërcaktori</w:t>
            </w:r>
            <w:r w:rsid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apozicioni (ndajshtimi)</w:t>
            </w:r>
            <w:r w:rsidR="0013566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rrethanori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. </w:t>
            </w:r>
            <w:r w:rsidR="00257E2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lastRenderedPageBreak/>
              <w:t>Tipat e rrethanorëve</w:t>
            </w:r>
          </w:p>
        </w:tc>
      </w:tr>
      <w:tr w:rsidR="00722993" w:rsidRPr="006656FC" w14:paraId="27223A62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C1A47" w14:textId="4C98F601" w:rsidR="00722993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Java 8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090C1A" w14:textId="780A980A" w:rsidR="00EA078A" w:rsidRPr="004A6653" w:rsidRDefault="00135663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bërësit homogjenë dhe përbërësit e veçuar</w:t>
            </w:r>
            <w:r w:rsidR="000A47B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Test 1</w:t>
            </w:r>
          </w:p>
        </w:tc>
      </w:tr>
      <w:tr w:rsidR="00D47459" w:rsidRPr="00410424" w14:paraId="0109D02E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267B85" w14:textId="505341F9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9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A5D86D1" w14:textId="2C581BFA" w:rsidR="00A57FA5" w:rsidRPr="004A6653" w:rsidRDefault="009574E0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Fjalitë e paplota. Rendi i </w:t>
            </w:r>
            <w:r w:rsidR="00A643E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bërësve sintaksorë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fjali</w:t>
            </w:r>
            <w:r w:rsidR="00A643E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ë dëftore</w:t>
            </w:r>
            <w:r w:rsidR="00B1450A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. </w:t>
            </w:r>
          </w:p>
        </w:tc>
      </w:tr>
      <w:tr w:rsidR="00D47459" w:rsidRPr="006656FC" w14:paraId="13E38E17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84166D" w14:textId="0DE1C01B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0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65D49C3" w14:textId="3CFEAAEA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Fjalia e përbërë: </w:t>
            </w:r>
            <w:r w:rsidR="00A57FA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arrëdhëniet bashkërenditëse, marrëdhëniet nënrenditëse dhe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lidhëzor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</w:p>
        </w:tc>
      </w:tr>
      <w:tr w:rsidR="00D47459" w:rsidRPr="006656FC" w14:paraId="0E61080C" w14:textId="77777777" w:rsidTr="00257E2B">
        <w:trPr>
          <w:trHeight w:val="287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BCED070" w14:textId="0046DB31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1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1F287C" w14:textId="59A9FD64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marrëdhënie bashkërenditëse.</w:t>
            </w:r>
          </w:p>
        </w:tc>
      </w:tr>
      <w:tr w:rsidR="00D47459" w:rsidRPr="006656FC" w14:paraId="73502477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7E7686" w14:textId="42DBF446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2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95B510" w14:textId="7F7684B0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marrëdhënie nënrenditëse: fjalitë e varura ftilluese dhe fjalitë e varura përcaktore</w:t>
            </w:r>
          </w:p>
        </w:tc>
      </w:tr>
      <w:tr w:rsidR="00D47459" w:rsidRPr="006656FC" w14:paraId="0BABC18D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93DA98" w14:textId="19FFB2E7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3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35F2AE" w14:textId="51138664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nënrenditje: fjalitë rrethanore</w:t>
            </w:r>
          </w:p>
        </w:tc>
      </w:tr>
      <w:tr w:rsidR="00D47459" w:rsidRPr="006656FC" w14:paraId="7CF3A87B" w14:textId="77777777" w:rsidTr="00257E2B">
        <w:trPr>
          <w:trHeight w:val="340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2CE483" w14:textId="1501ABEE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4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B3ACA8" w14:textId="0F86998C" w:rsidR="00D47459" w:rsidRPr="004A6653" w:rsidRDefault="009574E0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të e ndërmjetme dhe ndërkallura</w:t>
            </w:r>
            <w:r w:rsidR="00257E2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</w:p>
        </w:tc>
      </w:tr>
      <w:tr w:rsidR="00D47459" w:rsidRPr="00410424" w14:paraId="3CE89182" w14:textId="77777777" w:rsidTr="00257E2B">
        <w:trPr>
          <w:trHeight w:val="389"/>
        </w:trPr>
        <w:tc>
          <w:tcPr>
            <w:tcW w:w="3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A9375D7" w14:textId="6022CC5C" w:rsidR="00D47459" w:rsidRPr="004A6653" w:rsidRDefault="00257E2B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5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</w:p>
        </w:tc>
        <w:tc>
          <w:tcPr>
            <w:tcW w:w="77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61C7605" w14:textId="558B9DBE" w:rsidR="00D47459" w:rsidRPr="004A6653" w:rsidRDefault="009574E0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igj</w:t>
            </w:r>
            <w:r w:rsidR="0041042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 e drejtë dhe ligj</w:t>
            </w:r>
            <w:r w:rsidR="0041042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 e zhdrejtë.</w:t>
            </w:r>
            <w:r w:rsidR="00CD7E5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est 2</w:t>
            </w:r>
          </w:p>
        </w:tc>
      </w:tr>
      <w:tr w:rsidR="00D47459" w:rsidRPr="004A6653" w14:paraId="06752622" w14:textId="77777777" w:rsidTr="00257E2B">
        <w:trPr>
          <w:trHeight w:val="340"/>
        </w:trPr>
        <w:tc>
          <w:tcPr>
            <w:tcW w:w="1074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04D53B" w14:textId="77777777" w:rsidR="00D47459" w:rsidRPr="004A6653" w:rsidRDefault="00D47459" w:rsidP="009A1E03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olitikat akademike dhe kodi i sjelljes</w:t>
            </w:r>
          </w:p>
        </w:tc>
      </w:tr>
      <w:tr w:rsidR="00D47459" w:rsidRPr="006656FC" w14:paraId="2E6E4CB4" w14:textId="77777777" w:rsidTr="00257E2B">
        <w:trPr>
          <w:trHeight w:val="1780"/>
        </w:trPr>
        <w:tc>
          <w:tcPr>
            <w:tcW w:w="107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tbl>
            <w:tblPr>
              <w:tblW w:w="10530" w:type="dxa"/>
              <w:tblCellMar>
                <w:top w:w="80" w:type="dxa"/>
                <w:left w:w="8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530"/>
            </w:tblGrid>
            <w:tr w:rsidR="00135663" w:rsidRPr="00135663" w14:paraId="6AD1D32C" w14:textId="77777777" w:rsidTr="008E145E">
              <w:trPr>
                <w:trHeight w:val="340"/>
              </w:trPr>
              <w:tc>
                <w:tcPr>
                  <w:tcW w:w="10530" w:type="dxa"/>
                  <w:tcBorders>
                    <w:top w:val="nil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32D685A5" w14:textId="77777777" w:rsidR="00135663" w:rsidRPr="00135663" w:rsidRDefault="00135663" w:rsidP="00135663">
                  <w:pPr>
                    <w:widowControl w:val="0"/>
                    <w:autoSpaceDE w:val="0"/>
                    <w:autoSpaceDN w:val="0"/>
                    <w:adjustRightInd w:val="0"/>
                    <w:spacing w:after="240" w:line="360" w:lineRule="atLeast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sq-AL"/>
                    </w:rPr>
                  </w:pPr>
                  <w:r w:rsidRPr="00135663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sq-AL"/>
                    </w:rPr>
                    <w:t>Studentët janë të obliguar t’i vijojnë me rregull ligjëratat. Nuk lej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ësimdhënësit dhe e studentëve bazohet në kodin e mirësjelljes dhe të etikës në kuadër të UP-së.</w:t>
                  </w:r>
                </w:p>
              </w:tc>
            </w:tr>
          </w:tbl>
          <w:p w14:paraId="7D5B30DB" w14:textId="67EA2C32" w:rsidR="00D47459" w:rsidRPr="004A6653" w:rsidRDefault="00D47459" w:rsidP="00135663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</w:tbl>
    <w:p w14:paraId="588154B4" w14:textId="77777777" w:rsidR="006E281B" w:rsidRPr="004A6653" w:rsidRDefault="006E281B" w:rsidP="006E281B">
      <w:pPr>
        <w:spacing w:after="3"/>
        <w:ind w:left="-3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49B69E2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3A03E8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1B4980D" w14:textId="77777777" w:rsidR="00205545" w:rsidRPr="004A6653" w:rsidRDefault="00205545">
      <w:pPr>
        <w:rPr>
          <w:rFonts w:ascii="Times New Roman" w:hAnsi="Times New Roman" w:cs="Times New Roman"/>
          <w:sz w:val="24"/>
          <w:szCs w:val="24"/>
          <w:lang w:val="sq-AL"/>
        </w:rPr>
      </w:pPr>
    </w:p>
    <w:sectPr w:rsidR="00205545" w:rsidRPr="004A6653" w:rsidSect="0020554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858722" w14:textId="77777777" w:rsidR="00AE3A73" w:rsidRDefault="00AE3A73" w:rsidP="00493E88">
      <w:pPr>
        <w:spacing w:after="0" w:line="240" w:lineRule="auto"/>
      </w:pPr>
      <w:r>
        <w:separator/>
      </w:r>
    </w:p>
  </w:endnote>
  <w:endnote w:type="continuationSeparator" w:id="0">
    <w:p w14:paraId="3457E5DF" w14:textId="77777777" w:rsidR="00AE3A73" w:rsidRDefault="00AE3A73" w:rsidP="00493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A8E51D" w14:textId="1ADB09BD" w:rsidR="00205545" w:rsidRDefault="00205545">
            <w:pPr>
              <w:pStyle w:val="Footer"/>
              <w:jc w:val="center"/>
            </w:pPr>
            <w:r>
              <w:t xml:space="preserve">Page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21166F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21166F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16A641F" w14:textId="77777777" w:rsidR="00205545" w:rsidRDefault="002055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25A64C" w14:textId="77777777" w:rsidR="00AE3A73" w:rsidRDefault="00AE3A73" w:rsidP="00493E88">
      <w:pPr>
        <w:spacing w:after="0" w:line="240" w:lineRule="auto"/>
      </w:pPr>
      <w:r>
        <w:separator/>
      </w:r>
    </w:p>
  </w:footnote>
  <w:footnote w:type="continuationSeparator" w:id="0">
    <w:p w14:paraId="5C00E481" w14:textId="77777777" w:rsidR="00AE3A73" w:rsidRDefault="00AE3A73" w:rsidP="00493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51BF4"/>
    <w:multiLevelType w:val="hybridMultilevel"/>
    <w:tmpl w:val="FFEA6E62"/>
    <w:lvl w:ilvl="0" w:tplc="37D8ABF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D4288"/>
    <w:multiLevelType w:val="hybridMultilevel"/>
    <w:tmpl w:val="5348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2E4174"/>
    <w:multiLevelType w:val="hybridMultilevel"/>
    <w:tmpl w:val="7646CD0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15BB5B57"/>
    <w:multiLevelType w:val="hybridMultilevel"/>
    <w:tmpl w:val="BBB8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0446B"/>
    <w:multiLevelType w:val="hybridMultilevel"/>
    <w:tmpl w:val="59FA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80F7E"/>
    <w:multiLevelType w:val="hybridMultilevel"/>
    <w:tmpl w:val="FFEA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819A3"/>
    <w:multiLevelType w:val="hybridMultilevel"/>
    <w:tmpl w:val="21BC7976"/>
    <w:lvl w:ilvl="0" w:tplc="91865F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16135"/>
    <w:multiLevelType w:val="hybridMultilevel"/>
    <w:tmpl w:val="CD1ADE92"/>
    <w:lvl w:ilvl="0" w:tplc="2548BC06">
      <w:start w:val="4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2D84CFD"/>
    <w:multiLevelType w:val="hybridMultilevel"/>
    <w:tmpl w:val="7AFCA4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3C37F0"/>
    <w:multiLevelType w:val="hybridMultilevel"/>
    <w:tmpl w:val="2FA08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8CD31A6"/>
    <w:multiLevelType w:val="hybridMultilevel"/>
    <w:tmpl w:val="EF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DC5164"/>
    <w:multiLevelType w:val="hybridMultilevel"/>
    <w:tmpl w:val="FD8C9716"/>
    <w:lvl w:ilvl="0" w:tplc="E3E8C2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673CC2"/>
    <w:multiLevelType w:val="hybridMultilevel"/>
    <w:tmpl w:val="37D4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020B9C"/>
    <w:multiLevelType w:val="hybridMultilevel"/>
    <w:tmpl w:val="3C8AD69E"/>
    <w:lvl w:ilvl="0" w:tplc="04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5" w15:restartNumberingAfterBreak="0">
    <w:nsid w:val="74B75CE8"/>
    <w:multiLevelType w:val="hybridMultilevel"/>
    <w:tmpl w:val="775C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9526D6"/>
    <w:multiLevelType w:val="hybridMultilevel"/>
    <w:tmpl w:val="1F1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2"/>
  </w:num>
  <w:num w:numId="4">
    <w:abstractNumId w:val="1"/>
  </w:num>
  <w:num w:numId="5">
    <w:abstractNumId w:val="4"/>
  </w:num>
  <w:num w:numId="6">
    <w:abstractNumId w:val="13"/>
  </w:num>
  <w:num w:numId="7">
    <w:abstractNumId w:val="3"/>
  </w:num>
  <w:num w:numId="8">
    <w:abstractNumId w:val="5"/>
  </w:num>
  <w:num w:numId="9">
    <w:abstractNumId w:val="14"/>
  </w:num>
  <w:num w:numId="10">
    <w:abstractNumId w:val="0"/>
  </w:num>
  <w:num w:numId="11">
    <w:abstractNumId w:val="2"/>
  </w:num>
  <w:num w:numId="12">
    <w:abstractNumId w:val="10"/>
  </w:num>
  <w:num w:numId="13">
    <w:abstractNumId w:val="15"/>
  </w:num>
  <w:num w:numId="14">
    <w:abstractNumId w:val="16"/>
  </w:num>
  <w:num w:numId="15">
    <w:abstractNumId w:val="6"/>
  </w:num>
  <w:num w:numId="16">
    <w:abstractNumId w:val="9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ztrA0sDA1MLBU0lEKTi0uzszPAykwrQUAj7fATSwAAAA="/>
  </w:docVars>
  <w:rsids>
    <w:rsidRoot w:val="006E281B"/>
    <w:rsid w:val="00004E1F"/>
    <w:rsid w:val="00027092"/>
    <w:rsid w:val="00033C55"/>
    <w:rsid w:val="0004540B"/>
    <w:rsid w:val="000A47B5"/>
    <w:rsid w:val="000B4F43"/>
    <w:rsid w:val="000C0644"/>
    <w:rsid w:val="000C29BF"/>
    <w:rsid w:val="000E230B"/>
    <w:rsid w:val="000F26E2"/>
    <w:rsid w:val="001046DC"/>
    <w:rsid w:val="00113FE0"/>
    <w:rsid w:val="001224C5"/>
    <w:rsid w:val="0013264C"/>
    <w:rsid w:val="00132A4A"/>
    <w:rsid w:val="00135663"/>
    <w:rsid w:val="00144D30"/>
    <w:rsid w:val="00151F7D"/>
    <w:rsid w:val="00174E3E"/>
    <w:rsid w:val="00175ECD"/>
    <w:rsid w:val="00184997"/>
    <w:rsid w:val="001C0420"/>
    <w:rsid w:val="001E488B"/>
    <w:rsid w:val="001F7A66"/>
    <w:rsid w:val="00205545"/>
    <w:rsid w:val="0021166F"/>
    <w:rsid w:val="0021193A"/>
    <w:rsid w:val="00253ED7"/>
    <w:rsid w:val="00257E2B"/>
    <w:rsid w:val="0027445A"/>
    <w:rsid w:val="002C0C57"/>
    <w:rsid w:val="002C4794"/>
    <w:rsid w:val="002C5F29"/>
    <w:rsid w:val="002D3509"/>
    <w:rsid w:val="002D3E24"/>
    <w:rsid w:val="002F1BED"/>
    <w:rsid w:val="00300904"/>
    <w:rsid w:val="00303F93"/>
    <w:rsid w:val="003041B6"/>
    <w:rsid w:val="00321D19"/>
    <w:rsid w:val="00327544"/>
    <w:rsid w:val="00334A13"/>
    <w:rsid w:val="00362EED"/>
    <w:rsid w:val="00365396"/>
    <w:rsid w:val="00370BA7"/>
    <w:rsid w:val="003A32D7"/>
    <w:rsid w:val="003B3666"/>
    <w:rsid w:val="003C1E69"/>
    <w:rsid w:val="003F6667"/>
    <w:rsid w:val="00403ECE"/>
    <w:rsid w:val="00410424"/>
    <w:rsid w:val="00444ED1"/>
    <w:rsid w:val="00467EB4"/>
    <w:rsid w:val="00493E88"/>
    <w:rsid w:val="00497D2A"/>
    <w:rsid w:val="004A3C81"/>
    <w:rsid w:val="004A6653"/>
    <w:rsid w:val="004B06B5"/>
    <w:rsid w:val="004F12B5"/>
    <w:rsid w:val="004F1626"/>
    <w:rsid w:val="00502373"/>
    <w:rsid w:val="005233E5"/>
    <w:rsid w:val="00531EC6"/>
    <w:rsid w:val="00536597"/>
    <w:rsid w:val="005537C9"/>
    <w:rsid w:val="0057457F"/>
    <w:rsid w:val="005C218C"/>
    <w:rsid w:val="005F2339"/>
    <w:rsid w:val="00621F91"/>
    <w:rsid w:val="00627C96"/>
    <w:rsid w:val="00643897"/>
    <w:rsid w:val="006541C4"/>
    <w:rsid w:val="006656FC"/>
    <w:rsid w:val="00665F18"/>
    <w:rsid w:val="006758EF"/>
    <w:rsid w:val="00680D43"/>
    <w:rsid w:val="00682987"/>
    <w:rsid w:val="00693897"/>
    <w:rsid w:val="006A0AAD"/>
    <w:rsid w:val="006B28DC"/>
    <w:rsid w:val="006C5A39"/>
    <w:rsid w:val="006E281B"/>
    <w:rsid w:val="00705F62"/>
    <w:rsid w:val="00722993"/>
    <w:rsid w:val="00780890"/>
    <w:rsid w:val="007935C7"/>
    <w:rsid w:val="007A062D"/>
    <w:rsid w:val="007B7FED"/>
    <w:rsid w:val="007C0789"/>
    <w:rsid w:val="007C2A2E"/>
    <w:rsid w:val="007C7293"/>
    <w:rsid w:val="007D7909"/>
    <w:rsid w:val="007F3D09"/>
    <w:rsid w:val="008100B1"/>
    <w:rsid w:val="00855C05"/>
    <w:rsid w:val="00865C0D"/>
    <w:rsid w:val="00886A20"/>
    <w:rsid w:val="008872E9"/>
    <w:rsid w:val="008C663B"/>
    <w:rsid w:val="008F5BB1"/>
    <w:rsid w:val="0095001D"/>
    <w:rsid w:val="009574E0"/>
    <w:rsid w:val="009954F0"/>
    <w:rsid w:val="009A1E03"/>
    <w:rsid w:val="009A691F"/>
    <w:rsid w:val="009C251A"/>
    <w:rsid w:val="009D40DC"/>
    <w:rsid w:val="009D620E"/>
    <w:rsid w:val="00A07243"/>
    <w:rsid w:val="00A406F1"/>
    <w:rsid w:val="00A57FA5"/>
    <w:rsid w:val="00A643E8"/>
    <w:rsid w:val="00A7718A"/>
    <w:rsid w:val="00A80A95"/>
    <w:rsid w:val="00AA2C58"/>
    <w:rsid w:val="00AA30D4"/>
    <w:rsid w:val="00AC1215"/>
    <w:rsid w:val="00AC43C5"/>
    <w:rsid w:val="00AC6B8B"/>
    <w:rsid w:val="00AE3A73"/>
    <w:rsid w:val="00AF5665"/>
    <w:rsid w:val="00B1450A"/>
    <w:rsid w:val="00B16020"/>
    <w:rsid w:val="00B310EC"/>
    <w:rsid w:val="00B40CE1"/>
    <w:rsid w:val="00B435FE"/>
    <w:rsid w:val="00B52B59"/>
    <w:rsid w:val="00B57E8B"/>
    <w:rsid w:val="00B7276C"/>
    <w:rsid w:val="00B91826"/>
    <w:rsid w:val="00C6446E"/>
    <w:rsid w:val="00C72E7E"/>
    <w:rsid w:val="00C93ED7"/>
    <w:rsid w:val="00C96734"/>
    <w:rsid w:val="00CB753B"/>
    <w:rsid w:val="00CB7A2C"/>
    <w:rsid w:val="00CD13D5"/>
    <w:rsid w:val="00CD7E5B"/>
    <w:rsid w:val="00D02B10"/>
    <w:rsid w:val="00D1322D"/>
    <w:rsid w:val="00D26FB9"/>
    <w:rsid w:val="00D47459"/>
    <w:rsid w:val="00D5792E"/>
    <w:rsid w:val="00D61380"/>
    <w:rsid w:val="00D7521D"/>
    <w:rsid w:val="00D82DE8"/>
    <w:rsid w:val="00DA2D94"/>
    <w:rsid w:val="00DB341B"/>
    <w:rsid w:val="00DC04B4"/>
    <w:rsid w:val="00DD79A7"/>
    <w:rsid w:val="00DE47D3"/>
    <w:rsid w:val="00DF1868"/>
    <w:rsid w:val="00E02171"/>
    <w:rsid w:val="00E53506"/>
    <w:rsid w:val="00E72D47"/>
    <w:rsid w:val="00EA078A"/>
    <w:rsid w:val="00EA2BE8"/>
    <w:rsid w:val="00EA3C83"/>
    <w:rsid w:val="00EB254C"/>
    <w:rsid w:val="00ED27AC"/>
    <w:rsid w:val="00ED79B2"/>
    <w:rsid w:val="00F2415F"/>
    <w:rsid w:val="00F34A6A"/>
    <w:rsid w:val="00F55AD6"/>
    <w:rsid w:val="00F5651C"/>
    <w:rsid w:val="00F76A4E"/>
    <w:rsid w:val="00F94AF8"/>
    <w:rsid w:val="00FA621D"/>
    <w:rsid w:val="00FC5C85"/>
    <w:rsid w:val="00FF416C"/>
    <w:rsid w:val="00FF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79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88"/>
  </w:style>
  <w:style w:type="paragraph" w:styleId="Heading3">
    <w:name w:val="heading 3"/>
    <w:next w:val="Normal"/>
    <w:link w:val="Heading3Char"/>
    <w:uiPriority w:val="9"/>
    <w:unhideWhenUsed/>
    <w:qFormat/>
    <w:rsid w:val="006E281B"/>
    <w:pPr>
      <w:keepNext/>
      <w:keepLines/>
      <w:spacing w:after="0"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281B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6E281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E281B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E281B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281B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E281B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link w:val="NormalWebChar"/>
    <w:uiPriority w:val="99"/>
    <w:rsid w:val="006E281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6E281B"/>
    <w:rPr>
      <w:rFonts w:ascii="Times New Roman" w:eastAsia="Calibri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E281B"/>
    <w:rPr>
      <w:rFonts w:ascii="Calibri" w:eastAsia="Calibri" w:hAnsi="Calibri" w:cs="Calibri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6E281B"/>
    <w:rPr>
      <w:i/>
      <w:iCs/>
    </w:rPr>
  </w:style>
  <w:style w:type="paragraph" w:styleId="BodyTextIndent">
    <w:name w:val="Body Text Indent"/>
    <w:basedOn w:val="Normal"/>
    <w:link w:val="BodyTextIndentChar"/>
    <w:rsid w:val="00D26FB9"/>
    <w:pPr>
      <w:spacing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26FB9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00B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00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ahri.koskoviku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5</Pages>
  <Words>870</Words>
  <Characters>496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</dc:creator>
  <cp:keywords/>
  <dc:description/>
  <cp:lastModifiedBy>Dell</cp:lastModifiedBy>
  <cp:revision>39</cp:revision>
  <cp:lastPrinted>2019-05-23T12:38:00Z</cp:lastPrinted>
  <dcterms:created xsi:type="dcterms:W3CDTF">2021-01-07T13:50:00Z</dcterms:created>
  <dcterms:modified xsi:type="dcterms:W3CDTF">2024-11-25T15:49:00Z</dcterms:modified>
</cp:coreProperties>
</file>